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36E6009A" w:rsidR="00E50125" w:rsidRPr="004F4333" w:rsidRDefault="00E50125" w:rsidP="00F8543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F85432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F85432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36507B28" w:rsidR="00AF577D" w:rsidRPr="004F4333" w:rsidRDefault="004F4333" w:rsidP="00F85432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>Enrollment Number:</w:t>
      </w:r>
      <w:r w:rsidR="00F85432">
        <w:rPr>
          <w:rFonts w:ascii="Times New Roman" w:eastAsia="Times New Roman" w:hAnsi="Times New Roman" w:cs="Times New Roman"/>
          <w:sz w:val="36"/>
          <w:szCs w:val="36"/>
        </w:rPr>
        <w:t xml:space="preserve"> 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40BA8D7F" w14:textId="77777777" w:rsidR="00B6666C" w:rsidRDefault="00B6666C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4FD30A57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6E409733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1B80C703" w14:textId="77777777" w:rsidR="00610FC0" w:rsidRDefault="00610FC0" w:rsidP="00610FC0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t>Exercises/Lab Journal 4</w:t>
      </w:r>
    </w:p>
    <w:p w14:paraId="094C3A0E" w14:textId="77777777" w:rsidR="00610FC0" w:rsidRDefault="00610FC0" w:rsidP="00610FC0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</w:p>
    <w:p w14:paraId="4C5BDE43" w14:textId="77777777" w:rsidR="00610FC0" w:rsidRPr="00204D0E" w:rsidRDefault="00610FC0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04D0E">
        <w:rPr>
          <w:rFonts w:ascii="Times New Roman" w:hAnsi="Times New Roman" w:cs="Times New Roman"/>
          <w:b/>
          <w:bCs/>
          <w:sz w:val="24"/>
          <w:szCs w:val="24"/>
        </w:rPr>
        <w:t>Task 0: Dry-run the following code snippet:</w:t>
      </w:r>
    </w:p>
    <w:p w14:paraId="7B6A8C80" w14:textId="77777777" w:rsidR="00610FC0" w:rsidRDefault="00610FC0" w:rsidP="00610FC0">
      <w:pPr>
        <w:rPr>
          <w:bCs/>
          <w:spacing w:val="20"/>
          <w:sz w:val="24"/>
          <w:szCs w:val="24"/>
        </w:rPr>
      </w:pPr>
    </w:p>
    <w:p w14:paraId="419CF460" w14:textId="77777777" w:rsidR="00610FC0" w:rsidRPr="005A33BF" w:rsidRDefault="00610FC0" w:rsidP="00610FC0">
      <w:pPr>
        <w:spacing w:after="0"/>
        <w:ind w:left="117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 xml:space="preserve">int 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i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>, j, sum = 10;</w:t>
      </w:r>
    </w:p>
    <w:p w14:paraId="3D57D3AD" w14:textId="77777777" w:rsidR="00610FC0" w:rsidRDefault="00610FC0" w:rsidP="00610FC0">
      <w:pPr>
        <w:spacing w:after="0"/>
        <w:ind w:left="117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>for (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i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 xml:space="preserve"> = 0; 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i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 xml:space="preserve">&lt;5; 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i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>++)</w:t>
      </w:r>
    </w:p>
    <w:p w14:paraId="6D6074A7" w14:textId="77777777" w:rsidR="00610FC0" w:rsidRPr="005A33BF" w:rsidRDefault="00610FC0" w:rsidP="00610FC0">
      <w:pPr>
        <w:spacing w:after="0"/>
        <w:ind w:left="117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>{</w:t>
      </w:r>
    </w:p>
    <w:p w14:paraId="28681E95" w14:textId="77777777" w:rsidR="00610FC0" w:rsidRPr="005A33BF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>if (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i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 xml:space="preserve"> % 2)</w:t>
      </w:r>
    </w:p>
    <w:p w14:paraId="3D6A13F8" w14:textId="77777777" w:rsidR="00610FC0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 xml:space="preserve">{ </w:t>
      </w:r>
    </w:p>
    <w:p w14:paraId="298CE2C4" w14:textId="77777777" w:rsidR="00610FC0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 xml:space="preserve">for (j = 0; j &lt;= 3; sum += j, </w:t>
      </w:r>
      <w:proofErr w:type="spellStart"/>
      <w:r w:rsidRPr="005A33BF">
        <w:rPr>
          <w:rFonts w:ascii="Times New Roman" w:hAnsi="Times New Roman" w:cs="Times New Roman"/>
          <w:bCs/>
          <w:spacing w:val="20"/>
        </w:rPr>
        <w:t>j++</w:t>
      </w:r>
      <w:proofErr w:type="spellEnd"/>
      <w:r w:rsidRPr="005A33BF">
        <w:rPr>
          <w:rFonts w:ascii="Times New Roman" w:hAnsi="Times New Roman" w:cs="Times New Roman"/>
          <w:bCs/>
          <w:spacing w:val="20"/>
        </w:rPr>
        <w:t>);</w:t>
      </w:r>
    </w:p>
    <w:p w14:paraId="1CE45298" w14:textId="77777777" w:rsidR="00610FC0" w:rsidRPr="005A33BF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 xml:space="preserve"> }</w:t>
      </w:r>
    </w:p>
    <w:p w14:paraId="7E415F71" w14:textId="77777777" w:rsidR="00610FC0" w:rsidRPr="005A33BF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>else</w:t>
      </w:r>
    </w:p>
    <w:p w14:paraId="2CF7642B" w14:textId="77777777" w:rsidR="00610FC0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>{</w:t>
      </w:r>
    </w:p>
    <w:p w14:paraId="29CA91AD" w14:textId="77777777" w:rsidR="00610FC0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 w:rsidRPr="005A33BF">
        <w:rPr>
          <w:rFonts w:ascii="Times New Roman" w:hAnsi="Times New Roman" w:cs="Times New Roman"/>
          <w:bCs/>
          <w:spacing w:val="20"/>
        </w:rPr>
        <w:t>for (j = 3; j&gt;0; sum += j, j--);</w:t>
      </w:r>
    </w:p>
    <w:p w14:paraId="5B435B55" w14:textId="77777777" w:rsidR="00610FC0" w:rsidRPr="005A33BF" w:rsidRDefault="00610FC0" w:rsidP="00610FC0">
      <w:pPr>
        <w:spacing w:after="0"/>
        <w:ind w:left="1170" w:firstLine="72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>}</w:t>
      </w:r>
    </w:p>
    <w:p w14:paraId="4213C2A4" w14:textId="77777777" w:rsidR="00610FC0" w:rsidRDefault="00610FC0" w:rsidP="00610FC0">
      <w:pPr>
        <w:autoSpaceDE w:val="0"/>
        <w:autoSpaceDN w:val="0"/>
        <w:adjustRightInd w:val="0"/>
        <w:spacing w:after="0" w:line="240" w:lineRule="auto"/>
        <w:ind w:left="1170" w:firstLine="720"/>
        <w:rPr>
          <w:rFonts w:ascii="Times New Roman" w:hAnsi="Times New Roman" w:cs="Times New Roman"/>
          <w:bCs/>
          <w:spacing w:val="20"/>
        </w:rPr>
      </w:pPr>
      <w:proofErr w:type="spellStart"/>
      <w:r w:rsidRPr="00F23932">
        <w:rPr>
          <w:rFonts w:ascii="Times New Roman" w:hAnsi="Times New Roman" w:cs="Times New Roman"/>
          <w:bCs/>
          <w:spacing w:val="20"/>
        </w:rPr>
        <w:t>cout</w:t>
      </w:r>
      <w:proofErr w:type="spellEnd"/>
      <w:r w:rsidRPr="00F23932">
        <w:rPr>
          <w:rFonts w:ascii="Times New Roman" w:hAnsi="Times New Roman" w:cs="Times New Roman"/>
          <w:bCs/>
          <w:spacing w:val="20"/>
        </w:rPr>
        <w:t xml:space="preserve"> &lt;&lt; sum;</w:t>
      </w:r>
    </w:p>
    <w:p w14:paraId="0B1EE399" w14:textId="77777777" w:rsidR="00610FC0" w:rsidRDefault="00610FC0" w:rsidP="00610FC0">
      <w:pPr>
        <w:autoSpaceDE w:val="0"/>
        <w:autoSpaceDN w:val="0"/>
        <w:adjustRightInd w:val="0"/>
        <w:spacing w:after="0" w:line="240" w:lineRule="auto"/>
        <w:ind w:left="1170"/>
        <w:rPr>
          <w:rFonts w:ascii="Times New Roman" w:hAnsi="Times New Roman" w:cs="Times New Roman"/>
          <w:bCs/>
          <w:spacing w:val="20"/>
        </w:rPr>
      </w:pPr>
      <w:r>
        <w:rPr>
          <w:rFonts w:ascii="Times New Roman" w:hAnsi="Times New Roman" w:cs="Times New Roman"/>
          <w:bCs/>
          <w:spacing w:val="20"/>
        </w:rPr>
        <w:t>}</w:t>
      </w:r>
    </w:p>
    <w:p w14:paraId="29C02677" w14:textId="6FB7EE7C" w:rsidR="00610FC0" w:rsidRDefault="00610FC0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E44F465" w14:textId="3660AF84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63A394A" w14:textId="72B499A8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577B0B4" w14:textId="2BC2A7CF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5AC6F70" w14:textId="233C0138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007798A" w14:textId="49CE85D0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2F05EDF" w14:textId="2A74507A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4B402C64" w14:textId="77F3CA85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EAD5A7C" w14:textId="3B751ECA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72AF9C3" w14:textId="66BC612A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E8725B" w14:textId="6777EEB0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F0CC9C6" w14:textId="28A5AA17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67B0341" w14:textId="6838B8B7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133818" w14:textId="735BD4F8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5062FA6" w14:textId="795EA906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F875473" w14:textId="45BF90A0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11C2396" w14:textId="0F8E2D0D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C63135A" w14:textId="5FEA5669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C01D781" w14:textId="2DB55624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0B67A99" w14:textId="1389F90E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F244DC7" w14:textId="1EC88DE8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EF8C31E" w14:textId="78621476" w:rsidR="003B022E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5B7E668" w14:textId="77777777" w:rsidR="003B022E" w:rsidRPr="00F23932" w:rsidRDefault="003B022E" w:rsidP="00610F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9AE8839" w14:textId="77777777" w:rsidR="003B022E" w:rsidRDefault="003B022E" w:rsidP="00610FC0">
      <w:pPr>
        <w:spacing w:before="240" w:line="240" w:lineRule="auto"/>
        <w:jc w:val="both"/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</w:pPr>
    </w:p>
    <w:p w14:paraId="6FF87170" w14:textId="77777777" w:rsidR="003B022E" w:rsidRDefault="003B022E" w:rsidP="00610FC0">
      <w:pPr>
        <w:spacing w:before="240" w:line="240" w:lineRule="auto"/>
        <w:jc w:val="both"/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</w:pPr>
    </w:p>
    <w:p w14:paraId="50AA8DB7" w14:textId="77777777" w:rsidR="003B022E" w:rsidRDefault="003B022E" w:rsidP="00610FC0">
      <w:pPr>
        <w:spacing w:before="240" w:line="240" w:lineRule="auto"/>
        <w:jc w:val="both"/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</w:pPr>
    </w:p>
    <w:p w14:paraId="5B5ADB99" w14:textId="089DF07D" w:rsidR="00BE7895" w:rsidRDefault="00610FC0" w:rsidP="00610FC0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  <w:r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  <w:lastRenderedPageBreak/>
        <w:t>Task 1</w:t>
      </w:r>
      <w:r w:rsidRPr="00993205">
        <w:rPr>
          <w:rFonts w:asciiTheme="majorBidi" w:eastAsia="Calibri" w:hAnsiTheme="majorBidi" w:cstheme="majorBidi"/>
          <w:noProof/>
          <w:sz w:val="24"/>
          <w:szCs w:val="24"/>
          <w:lang w:val="fr-FR"/>
        </w:rPr>
        <w:t xml:space="preserve"> : Using a do-while loop write a program that asks user to enter a temperature in Fahrenheit and convert it into Celsius. The program should ask the user if he/she wants to perform another conversion. In case the user enters an ‘N’ the program should terminate. This is similar to one of the practice tasks you have done. [Hint : Formula for conversion is: C = 5/9 (F-32)]. First Draw </w:t>
      </w:r>
      <w:r>
        <w:rPr>
          <w:rFonts w:asciiTheme="majorBidi" w:eastAsia="Calibri" w:hAnsiTheme="majorBidi" w:cstheme="majorBidi"/>
          <w:noProof/>
          <w:sz w:val="24"/>
          <w:szCs w:val="24"/>
          <w:lang w:val="fr-FR"/>
        </w:rPr>
        <w:t>the f</w:t>
      </w:r>
      <w:r w:rsidRPr="00993205">
        <w:rPr>
          <w:rFonts w:asciiTheme="majorBidi" w:eastAsia="Calibri" w:hAnsiTheme="majorBidi" w:cstheme="majorBidi"/>
          <w:noProof/>
          <w:sz w:val="24"/>
          <w:szCs w:val="24"/>
          <w:lang w:val="fr-FR"/>
        </w:rPr>
        <w:t>low chart of this problem and then write code.</w:t>
      </w:r>
    </w:p>
    <w:p w14:paraId="79A3E3DA" w14:textId="01FCC635" w:rsidR="003B022E" w:rsidRDefault="003B022E" w:rsidP="00610FC0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  <w:r>
        <w:rPr>
          <w:rFonts w:asciiTheme="majorBidi" w:eastAsia="Calibri" w:hAnsiTheme="majorBidi" w:cstheme="majorBidi"/>
          <w:noProof/>
          <w:sz w:val="24"/>
          <w:szCs w:val="24"/>
          <w:lang w:val="fr-FR"/>
        </w:rPr>
        <w:drawing>
          <wp:inline distT="0" distB="0" distL="0" distR="0" wp14:anchorId="1AB1D3E0" wp14:editId="439ADD00">
            <wp:extent cx="2118360" cy="374513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6581" cy="3759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C7E93" w14:textId="5B48CBFB" w:rsidR="00BE7895" w:rsidRPr="00BE7895" w:rsidRDefault="00BE7895" w:rsidP="00610FC0">
      <w:pPr>
        <w:spacing w:before="240" w:line="240" w:lineRule="auto"/>
        <w:jc w:val="both"/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</w:pPr>
      <w:r w:rsidRPr="00BE7895">
        <w:rPr>
          <w:rFonts w:asciiTheme="majorBidi" w:eastAsia="Calibri" w:hAnsiTheme="majorBidi" w:cstheme="majorBidi"/>
          <w:b/>
          <w:noProof/>
          <w:sz w:val="24"/>
          <w:szCs w:val="24"/>
          <w:lang w:val="fr-FR"/>
        </w:rPr>
        <w:t>Code :</w:t>
      </w:r>
    </w:p>
    <w:p w14:paraId="55099120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6B1154C9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12EE8CE5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49FF9FE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8466614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FC7012D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jump :</w:t>
      </w:r>
      <w:proofErr w:type="gramEnd"/>
    </w:p>
    <w:p w14:paraId="40851B7A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4D7BE22C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;</w:t>
      </w:r>
    </w:p>
    <w:p w14:paraId="24A09D6F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</w:t>
      </w:r>
    </w:p>
    <w:p w14:paraId="40C470EF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sc;</w:t>
      </w:r>
    </w:p>
    <w:p w14:paraId="4B2D50D9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24836E60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612E0EAC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emperature in Fahrenhei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EF5C65C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75C78425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 = (0.5555556) * (temp - 32);</w:t>
      </w:r>
    </w:p>
    <w:p w14:paraId="02257FA6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39EAEAF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jump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2 :</w:t>
      </w:r>
      <w:proofErr w:type="gramEnd"/>
    </w:p>
    <w:p w14:paraId="29A0764D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Do you want to perform another conversion \n [Y/N]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BE722CB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sc;</w:t>
      </w:r>
    </w:p>
    <w:p w14:paraId="3D2E8FC7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esc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sz w:val="19"/>
          <w:szCs w:val="19"/>
        </w:rPr>
        <w:t>'Y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&amp; desc != </w:t>
      </w:r>
      <w:r>
        <w:rPr>
          <w:rFonts w:ascii="Cascadia Mono" w:hAnsi="Cascadia Mono" w:cs="Cascadia Mono"/>
          <w:color w:val="A31515"/>
          <w:sz w:val="19"/>
          <w:szCs w:val="19"/>
        </w:rPr>
        <w:t>'N'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E4E8A74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662250B7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You have entered an invalid character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7F6EBF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goto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jump2;</w:t>
      </w:r>
    </w:p>
    <w:p w14:paraId="2CC86F4D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}</w:t>
      </w:r>
    </w:p>
    <w:p w14:paraId="2062B59D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05DE1D4F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esc == </w:t>
      </w:r>
      <w:r>
        <w:rPr>
          <w:rFonts w:ascii="Cascadia Mono" w:hAnsi="Cascadia Mono" w:cs="Cascadia Mono"/>
          <w:color w:val="A31515"/>
          <w:sz w:val="19"/>
          <w:szCs w:val="19"/>
        </w:rPr>
        <w:t>'Y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51707F0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goto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jump;</w:t>
      </w:r>
    </w:p>
    <w:p w14:paraId="4F984A6B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06BC89C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esc == </w:t>
      </w:r>
      <w:r>
        <w:rPr>
          <w:rFonts w:ascii="Cascadia Mono" w:hAnsi="Cascadia Mono" w:cs="Cascadia Mono"/>
          <w:color w:val="A31515"/>
          <w:sz w:val="19"/>
          <w:szCs w:val="19"/>
        </w:rPr>
        <w:t>'N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1FBC510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--;</w:t>
      </w:r>
    </w:p>
    <w:p w14:paraId="12C3E017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F788DB2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EE0E079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gt;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0 )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41050B5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20F505EC" w14:textId="77777777" w:rsidR="003B022E" w:rsidRDefault="003B022E" w:rsidP="003B022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54F9273" w14:textId="2B83516E" w:rsidR="003B022E" w:rsidRDefault="003B022E" w:rsidP="003B022E">
      <w:pPr>
        <w:spacing w:before="24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7D7C63F" w14:textId="0D2FE8A5" w:rsidR="00BE7895" w:rsidRPr="00BE7895" w:rsidRDefault="00BE7895" w:rsidP="003B022E">
      <w:pPr>
        <w:spacing w:before="240" w:line="240" w:lineRule="auto"/>
        <w:jc w:val="both"/>
        <w:rPr>
          <w:rFonts w:ascii="Times New Roman" w:hAnsi="Times New Roman" w:cs="Times New Roman"/>
          <w:b/>
          <w:color w:val="000000"/>
          <w:sz w:val="24"/>
          <w:szCs w:val="19"/>
        </w:rPr>
      </w:pPr>
      <w:r w:rsidRPr="00BE7895">
        <w:rPr>
          <w:rFonts w:ascii="Times New Roman" w:hAnsi="Times New Roman" w:cs="Times New Roman"/>
          <w:b/>
          <w:color w:val="000000"/>
          <w:sz w:val="24"/>
          <w:szCs w:val="19"/>
        </w:rPr>
        <w:t>Output:</w:t>
      </w:r>
    </w:p>
    <w:p w14:paraId="74973C7F" w14:textId="70B89E79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  <w:r w:rsidRPr="009A56F3">
        <w:rPr>
          <w:rFonts w:asciiTheme="majorBidi" w:eastAsia="Calibri" w:hAnsiTheme="majorBidi" w:cstheme="majorBidi"/>
          <w:noProof/>
          <w:sz w:val="24"/>
          <w:szCs w:val="24"/>
          <w:lang w:val="fr-FR"/>
        </w:rPr>
        <w:drawing>
          <wp:inline distT="0" distB="0" distL="0" distR="0" wp14:anchorId="7A15A200" wp14:editId="28278B7C">
            <wp:extent cx="6121400" cy="3495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7C05" w14:textId="0FDA677D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48C0EFB1" w14:textId="2CB82581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2F83954A" w14:textId="66030009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1C255667" w14:textId="5F706DEE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77362C5C" w14:textId="7450AAA6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55AF8B6E" w14:textId="4A84CECE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63FE987D" w14:textId="392CE394" w:rsidR="009A56F3" w:rsidRDefault="009A56F3" w:rsidP="003B022E">
      <w:pPr>
        <w:spacing w:before="24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3B1ADB73" w14:textId="77777777" w:rsidR="009A56F3" w:rsidRDefault="009A56F3" w:rsidP="00610FC0">
      <w:pPr>
        <w:spacing w:before="240" w:after="0" w:line="240" w:lineRule="auto"/>
        <w:jc w:val="both"/>
        <w:rPr>
          <w:rFonts w:asciiTheme="majorBidi" w:eastAsia="Calibri" w:hAnsiTheme="majorBidi" w:cstheme="majorBidi"/>
          <w:noProof/>
          <w:sz w:val="24"/>
          <w:szCs w:val="24"/>
          <w:lang w:val="fr-FR"/>
        </w:rPr>
      </w:pPr>
    </w:p>
    <w:p w14:paraId="7C80623B" w14:textId="53B753E8" w:rsidR="00610FC0" w:rsidRPr="00915893" w:rsidRDefault="00610FC0" w:rsidP="00610FC0">
      <w:pPr>
        <w:spacing w:before="240" w:after="0" w:line="24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fr-FR"/>
        </w:rPr>
      </w:pPr>
      <w:r w:rsidRPr="00915893">
        <w:rPr>
          <w:rFonts w:ascii="Times New Roman" w:eastAsia="Calibri" w:hAnsi="Times New Roman" w:cs="Times New Roman"/>
          <w:b/>
          <w:noProof/>
          <w:sz w:val="24"/>
          <w:szCs w:val="24"/>
          <w:lang w:val="fr-FR"/>
        </w:rPr>
        <w:t xml:space="preserve">Task 2:  </w:t>
      </w:r>
      <w:r w:rsidRPr="00915893">
        <w:rPr>
          <w:rFonts w:ascii="Times New Roman" w:eastAsia="Calibri" w:hAnsi="Times New Roman" w:cs="Times New Roman"/>
          <w:noProof/>
          <w:sz w:val="24"/>
          <w:szCs w:val="24"/>
          <w:lang w:val="fr-FR"/>
        </w:rPr>
        <w:t xml:space="preserve">Write a program to find the average of natural numbers from 1 to N using do while loop. Value of N should be entered by user. </w:t>
      </w:r>
    </w:p>
    <w:p w14:paraId="644572D5" w14:textId="77777777" w:rsidR="00610FC0" w:rsidRDefault="00610FC0" w:rsidP="00610FC0">
      <w:pPr>
        <w:spacing w:line="24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fr-FR"/>
        </w:rPr>
      </w:pPr>
      <w:r w:rsidRPr="00915893">
        <w:rPr>
          <w:rFonts w:ascii="Times New Roman" w:eastAsia="Calibri" w:hAnsi="Times New Roman" w:cs="Times New Roman"/>
          <w:noProof/>
          <w:sz w:val="24"/>
          <w:szCs w:val="24"/>
          <w:lang w:val="fr-FR"/>
        </w:rPr>
        <w:t>[Hint : Average = sum of all numbers / total number of natural numbers]</w:t>
      </w:r>
    </w:p>
    <w:p w14:paraId="575349E4" w14:textId="3798FD1C" w:rsidR="00610FC0" w:rsidRDefault="00610FC0" w:rsidP="00610FC0">
      <w:pPr>
        <w:pStyle w:val="ListParagraph"/>
        <w:numPr>
          <w:ilvl w:val="0"/>
          <w:numId w:val="12"/>
        </w:numPr>
        <w:spacing w:before="240" w:after="0" w:line="240" w:lineRule="auto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  <w:r w:rsidRPr="00993205"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  <w:t>Write pseudocode and then convert it into c++ program.</w:t>
      </w:r>
    </w:p>
    <w:p w14:paraId="0332EBB9" w14:textId="214E7907" w:rsidR="00BE7895" w:rsidRPr="00BE7895" w:rsidRDefault="00BE7895" w:rsidP="00BE7895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  <w:r w:rsidRPr="00BE7895"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  <w:t>START</w:t>
      </w:r>
    </w:p>
    <w:p w14:paraId="6164520A" w14:textId="042FA379" w:rsidR="008A3F2C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declare variable n</w:t>
      </w:r>
    </w:p>
    <w:p w14:paraId="329F1EA4" w14:textId="633F7E08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declare variable a</w:t>
      </w:r>
    </w:p>
    <w:p w14:paraId="15D2D49F" w14:textId="331BDC7E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declare variable sum</w:t>
      </w:r>
    </w:p>
    <w:p w14:paraId="4EE690C2" w14:textId="53DCB6E3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declare variable avg</w:t>
      </w:r>
    </w:p>
    <w:p w14:paraId="5561078B" w14:textId="74DE2C0D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Print "Enter a number: "</w:t>
      </w:r>
    </w:p>
    <w:p w14:paraId="29F9A308" w14:textId="65835A36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Get a value for the variable n</w:t>
      </w:r>
    </w:p>
    <w:p w14:paraId="7B28C552" w14:textId="63B7B62D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Set a to n</w:t>
      </w:r>
    </w:p>
    <w:p w14:paraId="19D4D702" w14:textId="73755FE9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set sum to zero</w:t>
      </w:r>
    </w:p>
    <w:p w14:paraId="78ED71E4" w14:textId="77777777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</w:p>
    <w:p w14:paraId="1E640D25" w14:textId="77777777" w:rsidR="005271D1" w:rsidRPr="00944028" w:rsidRDefault="005271D1" w:rsidP="005271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Do</w:t>
      </w:r>
    </w:p>
    <w:p w14:paraId="7F590D6B" w14:textId="77777777" w:rsidR="005271D1" w:rsidRPr="00944028" w:rsidRDefault="005271D1" w:rsidP="005271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ab/>
      </w:r>
      <w:r w:rsidRPr="00944028">
        <w:rPr>
          <w:rFonts w:ascii="Cascadia Mono" w:hAnsi="Cascadia Mono" w:cs="Cascadia Mono"/>
          <w:sz w:val="19"/>
          <w:szCs w:val="19"/>
        </w:rPr>
        <w:tab/>
        <w:t xml:space="preserve">    set sum to sum plus n</w:t>
      </w:r>
    </w:p>
    <w:p w14:paraId="1664BEEE" w14:textId="77777777" w:rsidR="005271D1" w:rsidRPr="00944028" w:rsidRDefault="005271D1" w:rsidP="005271D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ab/>
      </w:r>
      <w:r w:rsidRPr="00944028">
        <w:rPr>
          <w:rFonts w:ascii="Cascadia Mono" w:hAnsi="Cascadia Mono" w:cs="Cascadia Mono"/>
          <w:sz w:val="19"/>
          <w:szCs w:val="19"/>
        </w:rPr>
        <w:tab/>
      </w:r>
      <w:r w:rsidRPr="00944028">
        <w:rPr>
          <w:rFonts w:ascii="Cascadia Mono" w:hAnsi="Cascadia Mono" w:cs="Cascadia Mono"/>
          <w:sz w:val="19"/>
          <w:szCs w:val="19"/>
        </w:rPr>
        <w:tab/>
        <w:t>compute n as n-1</w:t>
      </w:r>
    </w:p>
    <w:p w14:paraId="02109697" w14:textId="37926BE0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ab/>
        <w:t xml:space="preserve">Until </w:t>
      </w:r>
      <w:r w:rsidR="00944028">
        <w:rPr>
          <w:rFonts w:ascii="Cascadia Mono" w:hAnsi="Cascadia Mono" w:cs="Cascadia Mono"/>
          <w:sz w:val="19"/>
          <w:szCs w:val="19"/>
        </w:rPr>
        <w:t>(</w:t>
      </w:r>
      <w:r w:rsidRPr="00944028">
        <w:rPr>
          <w:rFonts w:ascii="Cascadia Mono" w:hAnsi="Cascadia Mono" w:cs="Cascadia Mono"/>
          <w:sz w:val="19"/>
          <w:szCs w:val="19"/>
        </w:rPr>
        <w:t>n is greater than or equal to one</w:t>
      </w:r>
      <w:r w:rsidR="00944028">
        <w:rPr>
          <w:rFonts w:ascii="Cascadia Mono" w:hAnsi="Cascadia Mono" w:cs="Cascadia Mono"/>
          <w:sz w:val="19"/>
          <w:szCs w:val="19"/>
        </w:rPr>
        <w:t>)</w:t>
      </w:r>
    </w:p>
    <w:p w14:paraId="387D73E1" w14:textId="07413A55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Print "Sum is:",</w:t>
      </w:r>
      <w:r w:rsidR="00944028">
        <w:rPr>
          <w:rFonts w:ascii="Cascadia Mono" w:hAnsi="Cascadia Mono" w:cs="Cascadia Mono"/>
          <w:sz w:val="19"/>
          <w:szCs w:val="19"/>
        </w:rPr>
        <w:t xml:space="preserve"> </w:t>
      </w:r>
      <w:r w:rsidRPr="00944028">
        <w:rPr>
          <w:rFonts w:ascii="Cascadia Mono" w:hAnsi="Cascadia Mono" w:cs="Cascadia Mono"/>
          <w:sz w:val="19"/>
          <w:szCs w:val="19"/>
        </w:rPr>
        <w:t>print the value of sum</w:t>
      </w:r>
    </w:p>
    <w:p w14:paraId="2E2FCC72" w14:textId="689EE706" w:rsidR="005271D1" w:rsidRPr="00944028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set avg to sum divided by a</w:t>
      </w:r>
    </w:p>
    <w:p w14:paraId="3311AF5E" w14:textId="61A59334" w:rsidR="005271D1" w:rsidRDefault="005271D1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 w:rsidRPr="00944028">
        <w:rPr>
          <w:rFonts w:ascii="Cascadia Mono" w:hAnsi="Cascadia Mono" w:cs="Cascadia Mono"/>
          <w:sz w:val="19"/>
          <w:szCs w:val="19"/>
        </w:rPr>
        <w:t>Print "Average is: ", print the value of sum</w:t>
      </w:r>
    </w:p>
    <w:p w14:paraId="280D28CE" w14:textId="3E631CED" w:rsidR="00BE7895" w:rsidRDefault="00BE7895" w:rsidP="005271D1">
      <w:pPr>
        <w:spacing w:before="240" w:after="0" w:line="240" w:lineRule="auto"/>
        <w:ind w:left="360"/>
        <w:jc w:val="both"/>
        <w:rPr>
          <w:rFonts w:ascii="Cascadia Mono" w:hAnsi="Cascadia Mono" w:cs="Cascadia Mono"/>
          <w:sz w:val="19"/>
          <w:szCs w:val="19"/>
        </w:rPr>
      </w:pPr>
      <w:r>
        <w:rPr>
          <w:rFonts w:ascii="Cascadia Mono" w:hAnsi="Cascadia Mono" w:cs="Cascadia Mono"/>
          <w:sz w:val="19"/>
          <w:szCs w:val="19"/>
        </w:rPr>
        <w:t>END</w:t>
      </w:r>
    </w:p>
    <w:p w14:paraId="39C6A975" w14:textId="5F0318D2" w:rsidR="009A56F3" w:rsidRPr="00BE7895" w:rsidRDefault="009A56F3" w:rsidP="009A56F3">
      <w:pPr>
        <w:spacing w:before="240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7895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0EAC2E6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7E7CF57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1AE0C99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CA2821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1659D3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; </w:t>
      </w:r>
    </w:p>
    <w:p w14:paraId="724C7621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 </w:t>
      </w:r>
    </w:p>
    <w:p w14:paraId="7A5CD09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; </w:t>
      </w:r>
      <w:bookmarkStart w:id="0" w:name="_GoBack"/>
      <w:bookmarkEnd w:id="0"/>
    </w:p>
    <w:p w14:paraId="55BA18D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; </w:t>
      </w:r>
    </w:p>
    <w:p w14:paraId="5F5741E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1870571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umber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</w:p>
    <w:p w14:paraId="23E89C7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; </w:t>
      </w:r>
    </w:p>
    <w:p w14:paraId="2DC64D1B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 = n; </w:t>
      </w:r>
    </w:p>
    <w:p w14:paraId="2B88C52C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um = 0; </w:t>
      </w:r>
    </w:p>
    <w:p w14:paraId="390103F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701486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FF"/>
          <w:sz w:val="19"/>
          <w:szCs w:val="19"/>
        </w:rPr>
        <w:t>do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 </w:t>
      </w:r>
    </w:p>
    <w:p w14:paraId="0742BFE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um = sum + n;</w:t>
      </w:r>
    </w:p>
    <w:p w14:paraId="26C8D4C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n--;</w:t>
      </w:r>
    </w:p>
    <w:p w14:paraId="0197208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}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 &gt;=1);</w:t>
      </w:r>
    </w:p>
    <w:p w14:paraId="1DC671F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Sum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</w:p>
    <w:p w14:paraId="610E012B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vg = sum / a; </w:t>
      </w:r>
    </w:p>
    <w:p w14:paraId="714FB30F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Averag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; </w:t>
      </w:r>
    </w:p>
    <w:p w14:paraId="1995464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EB5E72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370FF4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0FE57A1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87499AC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C3841B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31B2C01" w14:textId="532A0F8B" w:rsidR="009A56F3" w:rsidRPr="00BE7895" w:rsidRDefault="009A56F3" w:rsidP="005271D1">
      <w:pPr>
        <w:spacing w:before="240" w:after="0" w:line="240" w:lineRule="auto"/>
        <w:ind w:left="360"/>
        <w:jc w:val="both"/>
        <w:rPr>
          <w:rFonts w:ascii="Times New Roman" w:hAnsi="Times New Roman" w:cs="Times New Roman"/>
          <w:b/>
          <w:szCs w:val="19"/>
        </w:rPr>
      </w:pPr>
      <w:r w:rsidRPr="00BE7895">
        <w:rPr>
          <w:rFonts w:ascii="Times New Roman" w:hAnsi="Times New Roman" w:cs="Times New Roman"/>
          <w:b/>
          <w:szCs w:val="19"/>
        </w:rPr>
        <w:t>Output:</w:t>
      </w:r>
    </w:p>
    <w:p w14:paraId="0DC12D54" w14:textId="7B598A88" w:rsidR="009A56F3" w:rsidRDefault="009A56F3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  <w:r w:rsidRPr="009A56F3"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  <w:drawing>
          <wp:inline distT="0" distB="0" distL="0" distR="0" wp14:anchorId="1EB0D09A" wp14:editId="2A157920">
            <wp:extent cx="6121400" cy="35553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48CD3" w14:textId="563B5996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3DE8AEA7" w14:textId="22810A5F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4B779FD9" w14:textId="473C30A8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6B237B4A" w14:textId="4B3DB30E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190AEC97" w14:textId="532321CA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28A964E6" w14:textId="0590948A" w:rsidR="00BE7895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169F2277" w14:textId="77777777" w:rsidR="00BE7895" w:rsidRPr="00944028" w:rsidRDefault="00BE7895" w:rsidP="005271D1">
      <w:pPr>
        <w:spacing w:before="240" w:after="0" w:line="240" w:lineRule="auto"/>
        <w:ind w:left="360"/>
        <w:jc w:val="both"/>
        <w:rPr>
          <w:rFonts w:asciiTheme="majorBidi" w:eastAsia="Calibri" w:hAnsiTheme="majorBidi" w:cstheme="majorBidi"/>
          <w:bCs/>
          <w:noProof/>
          <w:sz w:val="24"/>
          <w:szCs w:val="24"/>
          <w:lang w:val="fr-FR"/>
        </w:rPr>
      </w:pPr>
    </w:p>
    <w:p w14:paraId="31469AFA" w14:textId="0FA32C34" w:rsidR="00610FC0" w:rsidRDefault="00610FC0" w:rsidP="00610FC0">
      <w:pPr>
        <w:spacing w:before="240" w:line="24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fr-FR"/>
        </w:rPr>
      </w:pPr>
      <w:r w:rsidRPr="0091589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Task 3:</w:t>
      </w:r>
      <w:r w:rsidRPr="009158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15893">
        <w:rPr>
          <w:rFonts w:ascii="Times New Roman" w:eastAsia="Calibri" w:hAnsi="Times New Roman" w:cs="Times New Roman"/>
          <w:noProof/>
          <w:sz w:val="24"/>
          <w:szCs w:val="24"/>
          <w:lang w:val="fr-FR"/>
        </w:rPr>
        <w:t>Write a program that takes total number of students in a class. And then asks the user to enter marks for each student in the class and compute the class average. Use a while loop to compute the average. [Hint : Average = sum of marks of all students / total number of students]</w:t>
      </w:r>
    </w:p>
    <w:p w14:paraId="01E37F2A" w14:textId="5146FD73" w:rsidR="009A56F3" w:rsidRPr="009A56F3" w:rsidRDefault="009A56F3" w:rsidP="00610FC0">
      <w:pPr>
        <w:spacing w:before="240" w:line="240" w:lineRule="auto"/>
        <w:jc w:val="both"/>
        <w:rPr>
          <w:rFonts w:ascii="Times New Roman" w:eastAsia="Calibri" w:hAnsi="Times New Roman" w:cs="Times New Roman"/>
          <w:b/>
          <w:noProof/>
          <w:sz w:val="24"/>
          <w:szCs w:val="24"/>
          <w:lang w:val="fr-FR"/>
        </w:rPr>
      </w:pPr>
      <w:r w:rsidRPr="009A56F3">
        <w:rPr>
          <w:rFonts w:ascii="Times New Roman" w:eastAsia="Calibri" w:hAnsi="Times New Roman" w:cs="Times New Roman"/>
          <w:b/>
          <w:noProof/>
          <w:sz w:val="24"/>
          <w:szCs w:val="24"/>
          <w:lang w:val="fr-FR"/>
        </w:rPr>
        <w:t>Code :</w:t>
      </w:r>
    </w:p>
    <w:p w14:paraId="420EC6A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4BE74CC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37A62C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92BAA36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B2D8526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udents;</w:t>
      </w:r>
    </w:p>
    <w:p w14:paraId="4C59F119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=1;</w:t>
      </w:r>
    </w:p>
    <w:p w14:paraId="3183344F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;</w:t>
      </w:r>
    </w:p>
    <w:p w14:paraId="117A879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arks;</w:t>
      </w:r>
    </w:p>
    <w:p w14:paraId="24AFFA2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=0;</w:t>
      </w:r>
    </w:p>
    <w:p w14:paraId="0E1D8025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;</w:t>
      </w:r>
    </w:p>
    <w:p w14:paraId="1CC9BF3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total number of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students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2B98E8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udents;</w:t>
      </w:r>
    </w:p>
    <w:p w14:paraId="239D99F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a = students;</w:t>
      </w:r>
    </w:p>
    <w:p w14:paraId="7027CF0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tudents &g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23D2E0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arks;</w:t>
      </w:r>
    </w:p>
    <w:p w14:paraId="401BCCA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um = sum + marks;</w:t>
      </w:r>
    </w:p>
    <w:p w14:paraId="058659F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tudents--;</w:t>
      </w:r>
    </w:p>
    <w:p w14:paraId="0E371169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1A39C1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avg = sum / a;</w:t>
      </w:r>
    </w:p>
    <w:p w14:paraId="2CA83257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;</w:t>
      </w:r>
    </w:p>
    <w:p w14:paraId="4BA0038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4B53128" w14:textId="37013D78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>return 0;</w:t>
      </w:r>
    </w:p>
    <w:p w14:paraId="642C1F0C" w14:textId="459FEED9" w:rsidR="009A56F3" w:rsidRDefault="009A56F3" w:rsidP="009A56F3">
      <w:pPr>
        <w:spacing w:before="24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39AD4E6" w14:textId="53C00A7D" w:rsidR="009A56F3" w:rsidRPr="009A56F3" w:rsidRDefault="009A56F3" w:rsidP="009A56F3">
      <w:pPr>
        <w:spacing w:before="240" w:line="240" w:lineRule="auto"/>
        <w:jc w:val="both"/>
        <w:rPr>
          <w:rFonts w:ascii="Cascadia Mono" w:hAnsi="Cascadia Mono" w:cs="Cascadia Mono"/>
          <w:b/>
          <w:color w:val="000000"/>
          <w:sz w:val="24"/>
          <w:szCs w:val="19"/>
        </w:rPr>
      </w:pPr>
      <w:r w:rsidRPr="00BE7895">
        <w:rPr>
          <w:rFonts w:ascii="Times New Roman" w:hAnsi="Times New Roman" w:cs="Times New Roman"/>
          <w:b/>
          <w:color w:val="000000"/>
          <w:sz w:val="24"/>
          <w:szCs w:val="19"/>
        </w:rPr>
        <w:t>Output</w:t>
      </w:r>
      <w:r w:rsidRPr="009A56F3">
        <w:rPr>
          <w:rFonts w:ascii="Cascadia Mono" w:hAnsi="Cascadia Mono" w:cs="Cascadia Mono"/>
          <w:b/>
          <w:color w:val="000000"/>
          <w:sz w:val="24"/>
          <w:szCs w:val="19"/>
        </w:rPr>
        <w:t>:</w:t>
      </w:r>
    </w:p>
    <w:p w14:paraId="78AFF853" w14:textId="1B63E0F4" w:rsidR="009A56F3" w:rsidRDefault="009A56F3" w:rsidP="009A56F3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A56F3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3D439AD" wp14:editId="7CA3F8B1">
            <wp:extent cx="6121400" cy="3543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9AF34" w14:textId="77777777" w:rsidR="00BE7895" w:rsidRPr="00915893" w:rsidRDefault="00BE7895" w:rsidP="009A56F3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B438EA" w14:textId="11D68702" w:rsidR="00610FC0" w:rsidRDefault="00610FC0" w:rsidP="00610FC0">
      <w:pPr>
        <w:spacing w:before="24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1589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ask 4:</w:t>
      </w:r>
      <w:r w:rsidRPr="00915893">
        <w:rPr>
          <w:rFonts w:ascii="Times New Roman" w:eastAsia="Calibri" w:hAnsi="Times New Roman" w:cs="Times New Roman"/>
          <w:noProof/>
          <w:sz w:val="24"/>
          <w:szCs w:val="24"/>
          <w:lang w:val="fr-FR"/>
        </w:rPr>
        <w:t xml:space="preserve"> </w:t>
      </w:r>
      <w:r w:rsidRPr="00915893">
        <w:rPr>
          <w:rFonts w:ascii="Times New Roman" w:hAnsi="Times New Roman" w:cs="Times New Roman"/>
          <w:color w:val="000000" w:themeColor="text1"/>
          <w:sz w:val="24"/>
          <w:szCs w:val="24"/>
        </w:rPr>
        <w:t>Write a program to calculate the factorial of a number using while loop ((n! is factorial of n) n=3, n! =3*2*1*</w:t>
      </w:r>
      <w:proofErr w:type="gramStart"/>
      <w:r w:rsidRPr="00915893">
        <w:rPr>
          <w:rFonts w:ascii="Times New Roman" w:hAnsi="Times New Roman" w:cs="Times New Roman"/>
          <w:color w:val="000000" w:themeColor="text1"/>
          <w:sz w:val="24"/>
          <w:szCs w:val="24"/>
        </w:rPr>
        <w:t>0!,</w:t>
      </w:r>
      <w:proofErr w:type="gramEnd"/>
      <w:r w:rsidRPr="009158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0!=1)</w:t>
      </w:r>
    </w:p>
    <w:p w14:paraId="6E061F21" w14:textId="230E7327" w:rsidR="009A56F3" w:rsidRPr="009A56F3" w:rsidRDefault="009A56F3" w:rsidP="00610FC0">
      <w:pPr>
        <w:spacing w:before="24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A56F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de:</w:t>
      </w:r>
    </w:p>
    <w:p w14:paraId="31B80DEB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7CFABB7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39F604C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E21B2E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5DD8869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56AFCCFB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1;</w:t>
      </w:r>
    </w:p>
    <w:p w14:paraId="3157A4A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A53A077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number to calculate its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factorial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53F9EE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34BF6A5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num;</w:t>
      </w:r>
    </w:p>
    <w:p w14:paraId="2E607450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55AE49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 &gt;= 1) {</w:t>
      </w:r>
    </w:p>
    <w:p w14:paraId="4AFFA821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sum = sum * num;</w:t>
      </w:r>
    </w:p>
    <w:p w14:paraId="4CE1D3D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num--;</w:t>
      </w:r>
    </w:p>
    <w:p w14:paraId="0E883DB1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BB3625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BCFFEB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;</w:t>
      </w:r>
    </w:p>
    <w:p w14:paraId="056C8AC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014C046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5A095CA" w14:textId="7C64599C" w:rsidR="009A56F3" w:rsidRDefault="009A56F3" w:rsidP="009A56F3">
      <w:pPr>
        <w:spacing w:before="24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0CEA996" w14:textId="084AF119" w:rsidR="009A56F3" w:rsidRPr="009A56F3" w:rsidRDefault="009A56F3" w:rsidP="009A56F3">
      <w:pPr>
        <w:spacing w:before="240" w:line="240" w:lineRule="auto"/>
        <w:jc w:val="both"/>
        <w:rPr>
          <w:rFonts w:ascii="Cascadia Mono" w:hAnsi="Cascadia Mono" w:cs="Cascadia Mono"/>
          <w:b/>
          <w:color w:val="000000"/>
          <w:sz w:val="24"/>
          <w:szCs w:val="19"/>
        </w:rPr>
      </w:pPr>
      <w:r w:rsidRPr="009A56F3">
        <w:rPr>
          <w:rFonts w:ascii="Cascadia Mono" w:hAnsi="Cascadia Mono" w:cs="Cascadia Mono"/>
          <w:b/>
          <w:color w:val="000000"/>
          <w:sz w:val="24"/>
          <w:szCs w:val="19"/>
        </w:rPr>
        <w:t>Output:</w:t>
      </w:r>
    </w:p>
    <w:p w14:paraId="133568CB" w14:textId="3E9BB284" w:rsidR="009A56F3" w:rsidRPr="00915893" w:rsidRDefault="009A56F3" w:rsidP="009A56F3">
      <w:pPr>
        <w:spacing w:before="240" w:line="240" w:lineRule="auto"/>
        <w:jc w:val="both"/>
        <w:rPr>
          <w:rFonts w:ascii="Times New Roman" w:eastAsia="Calibri" w:hAnsi="Times New Roman" w:cs="Times New Roman"/>
          <w:noProof/>
          <w:sz w:val="24"/>
          <w:szCs w:val="24"/>
          <w:lang w:val="fr-FR"/>
        </w:rPr>
      </w:pPr>
      <w:r w:rsidRPr="009A56F3">
        <w:rPr>
          <w:rFonts w:ascii="Times New Roman" w:eastAsia="Calibri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761C4785" wp14:editId="4B435249">
            <wp:extent cx="6121400" cy="35318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86FE1" w14:textId="77777777" w:rsidR="00610FC0" w:rsidRPr="00F23932" w:rsidRDefault="00610FC0" w:rsidP="00610FC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29F3EF" w14:textId="78D31B4C" w:rsidR="008A0D36" w:rsidRDefault="00610FC0" w:rsidP="00610FC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2393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ask 5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23932">
        <w:rPr>
          <w:rFonts w:ascii="Times New Roman" w:eastAsia="Times New Roman" w:hAnsi="Times New Roman" w:cs="Times New Roman"/>
          <w:sz w:val="24"/>
          <w:szCs w:val="24"/>
        </w:rPr>
        <w:t xml:space="preserve">Write a program that prompts the user to input a positive integer and then output both the individual digits of the number (in any order) and the sum of the digits. For example, suppose number = 1234567 then sum = 1+2+3+4+5+6+7=28. </w:t>
      </w:r>
    </w:p>
    <w:p w14:paraId="55CB1B48" w14:textId="389BFFAA" w:rsidR="009A56F3" w:rsidRPr="009A56F3" w:rsidRDefault="009A56F3" w:rsidP="00610FC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A56F3">
        <w:rPr>
          <w:rFonts w:ascii="Times New Roman" w:eastAsia="Times New Roman" w:hAnsi="Times New Roman" w:cs="Times New Roman"/>
          <w:b/>
          <w:sz w:val="24"/>
          <w:szCs w:val="24"/>
        </w:rPr>
        <w:t>Code:</w:t>
      </w:r>
    </w:p>
    <w:p w14:paraId="6A319E6C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0C97955D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2E49DB7D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27627EB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9E65695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449487C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1294ACA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0;</w:t>
      </w:r>
    </w:p>
    <w:p w14:paraId="7826E007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66D52AD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a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number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B095A2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;</w:t>
      </w:r>
    </w:p>
    <w:p w14:paraId="20D3DFC3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B3BF6A8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num != 0){</w:t>
      </w:r>
    </w:p>
    <w:p w14:paraId="46727B6C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num % 10; </w:t>
      </w:r>
      <w:r>
        <w:rPr>
          <w:rFonts w:ascii="Cascadia Mono" w:hAnsi="Cascadia Mono" w:cs="Cascadia Mono"/>
          <w:color w:val="008000"/>
          <w:sz w:val="19"/>
          <w:szCs w:val="19"/>
        </w:rPr>
        <w:t>// taking modulo of the number with 10 gives us the last digit of that number</w:t>
      </w:r>
    </w:p>
    <w:p w14:paraId="30F5C9C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+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049E40D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num = num / 10; </w:t>
      </w:r>
      <w:r>
        <w:rPr>
          <w:rFonts w:ascii="Cascadia Mono" w:hAnsi="Cascadia Mono" w:cs="Cascadia Mono"/>
          <w:color w:val="008000"/>
          <w:sz w:val="19"/>
          <w:szCs w:val="19"/>
        </w:rPr>
        <w:t>/* dividing the number by 10 turns the last digit into a decimal number</w:t>
      </w:r>
    </w:p>
    <w:p w14:paraId="0DBEB8FE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ab/>
        <w:t xml:space="preserve">                   since the data type is an int so the compiler will ignore it*/</w:t>
      </w:r>
    </w:p>
    <w:p w14:paraId="68CB9BD2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um = sum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625C64A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2350084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;</w:t>
      </w:r>
    </w:p>
    <w:p w14:paraId="5661968D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9370C58" w14:textId="01544B92" w:rsidR="009A56F3" w:rsidRDefault="009A56F3" w:rsidP="009A56F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9E3CE59" w14:textId="77777777" w:rsidR="009A56F3" w:rsidRDefault="009A56F3" w:rsidP="009A56F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6E001B8" w14:textId="536FE98C" w:rsidR="009A56F3" w:rsidRDefault="009A56F3" w:rsidP="009A56F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scadia Mono" w:hAnsi="Cascadia Mono" w:cs="Cascadia Mono"/>
          <w:b/>
          <w:color w:val="000000"/>
          <w:sz w:val="24"/>
          <w:szCs w:val="19"/>
        </w:rPr>
      </w:pPr>
      <w:r w:rsidRPr="009A56F3">
        <w:rPr>
          <w:rFonts w:ascii="Cascadia Mono" w:hAnsi="Cascadia Mono" w:cs="Cascadia Mono"/>
          <w:b/>
          <w:color w:val="000000"/>
          <w:sz w:val="24"/>
          <w:szCs w:val="19"/>
        </w:rPr>
        <w:t>Output:</w:t>
      </w:r>
    </w:p>
    <w:p w14:paraId="075F9490" w14:textId="77777777" w:rsidR="009A56F3" w:rsidRPr="009A56F3" w:rsidRDefault="009A56F3" w:rsidP="009A56F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Cascadia Mono" w:hAnsi="Cascadia Mono" w:cs="Cascadia Mono"/>
          <w:b/>
          <w:color w:val="000000"/>
          <w:sz w:val="24"/>
          <w:szCs w:val="19"/>
        </w:rPr>
      </w:pPr>
    </w:p>
    <w:p w14:paraId="0DE507DE" w14:textId="3C6ADD63" w:rsidR="009A56F3" w:rsidRPr="00610FC0" w:rsidRDefault="009A56F3" w:rsidP="009A56F3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A56F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ABBEE76" wp14:editId="22F137F5">
            <wp:extent cx="6121400" cy="3528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0858B" w14:textId="5953C18A" w:rsidR="00AF577D" w:rsidRPr="00B30636" w:rsidRDefault="00AF577D" w:rsidP="008A0D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F577D" w:rsidRPr="00B30636" w:rsidSect="006C7F89">
      <w:headerReference w:type="default" r:id="rId15"/>
      <w:footerReference w:type="default" r:id="rId16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41870" w14:textId="77777777" w:rsidR="00D652F5" w:rsidRDefault="00D652F5">
      <w:pPr>
        <w:spacing w:after="0" w:line="240" w:lineRule="auto"/>
      </w:pPr>
      <w:r>
        <w:separator/>
      </w:r>
    </w:p>
  </w:endnote>
  <w:endnote w:type="continuationSeparator" w:id="0">
    <w:p w14:paraId="14B55D5A" w14:textId="77777777" w:rsidR="00D652F5" w:rsidRDefault="00D65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D652F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1C8ED" w14:textId="77777777" w:rsidR="00D652F5" w:rsidRDefault="00D652F5">
      <w:pPr>
        <w:spacing w:after="0" w:line="240" w:lineRule="auto"/>
      </w:pPr>
      <w:r>
        <w:separator/>
      </w:r>
    </w:p>
  </w:footnote>
  <w:footnote w:type="continuationSeparator" w:id="0">
    <w:p w14:paraId="0D4CEED0" w14:textId="77777777" w:rsidR="00D652F5" w:rsidRDefault="00D652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D652F5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6"/>
  </w:num>
  <w:num w:numId="5">
    <w:abstractNumId w:val="3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1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C2F01"/>
    <w:rsid w:val="000D65AF"/>
    <w:rsid w:val="000E0859"/>
    <w:rsid w:val="000E771B"/>
    <w:rsid w:val="001A1C4B"/>
    <w:rsid w:val="001F7CAC"/>
    <w:rsid w:val="002737D5"/>
    <w:rsid w:val="00286C9B"/>
    <w:rsid w:val="002A0989"/>
    <w:rsid w:val="002F6A8D"/>
    <w:rsid w:val="00321C4F"/>
    <w:rsid w:val="00347BE5"/>
    <w:rsid w:val="00395BC4"/>
    <w:rsid w:val="003A51C6"/>
    <w:rsid w:val="003B022E"/>
    <w:rsid w:val="0040106E"/>
    <w:rsid w:val="00462D48"/>
    <w:rsid w:val="00491572"/>
    <w:rsid w:val="004D7337"/>
    <w:rsid w:val="004F3919"/>
    <w:rsid w:val="004F4333"/>
    <w:rsid w:val="00504904"/>
    <w:rsid w:val="005271D1"/>
    <w:rsid w:val="00544A12"/>
    <w:rsid w:val="00610FC0"/>
    <w:rsid w:val="006554AF"/>
    <w:rsid w:val="00660FD0"/>
    <w:rsid w:val="006C7F89"/>
    <w:rsid w:val="00724189"/>
    <w:rsid w:val="00761D97"/>
    <w:rsid w:val="00807678"/>
    <w:rsid w:val="008271B1"/>
    <w:rsid w:val="008A0D36"/>
    <w:rsid w:val="008A3F2C"/>
    <w:rsid w:val="008A71D1"/>
    <w:rsid w:val="00900400"/>
    <w:rsid w:val="00933090"/>
    <w:rsid w:val="009357C5"/>
    <w:rsid w:val="00944028"/>
    <w:rsid w:val="00957244"/>
    <w:rsid w:val="00961B49"/>
    <w:rsid w:val="009A56F3"/>
    <w:rsid w:val="009B360D"/>
    <w:rsid w:val="00A1196F"/>
    <w:rsid w:val="00A66834"/>
    <w:rsid w:val="00A935E1"/>
    <w:rsid w:val="00AF577D"/>
    <w:rsid w:val="00B0726C"/>
    <w:rsid w:val="00B30636"/>
    <w:rsid w:val="00B30D61"/>
    <w:rsid w:val="00B6666C"/>
    <w:rsid w:val="00B77623"/>
    <w:rsid w:val="00B81428"/>
    <w:rsid w:val="00BA50B1"/>
    <w:rsid w:val="00BA60B2"/>
    <w:rsid w:val="00BE7895"/>
    <w:rsid w:val="00BF2A0B"/>
    <w:rsid w:val="00C34C7A"/>
    <w:rsid w:val="00C6686C"/>
    <w:rsid w:val="00C73C6D"/>
    <w:rsid w:val="00C82EB5"/>
    <w:rsid w:val="00D652F5"/>
    <w:rsid w:val="00D70D2D"/>
    <w:rsid w:val="00D921FE"/>
    <w:rsid w:val="00DA22C3"/>
    <w:rsid w:val="00DA7FC2"/>
    <w:rsid w:val="00DC38D3"/>
    <w:rsid w:val="00DD7491"/>
    <w:rsid w:val="00E21411"/>
    <w:rsid w:val="00E2301C"/>
    <w:rsid w:val="00E50125"/>
    <w:rsid w:val="00EB51E2"/>
    <w:rsid w:val="00F45926"/>
    <w:rsid w:val="00F63997"/>
    <w:rsid w:val="00F7616D"/>
    <w:rsid w:val="00F85432"/>
    <w:rsid w:val="00FB1EC0"/>
    <w:rsid w:val="00FC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1EB5641-5E88-4724-9DC9-092152D78C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9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62</cp:revision>
  <dcterms:created xsi:type="dcterms:W3CDTF">2022-09-28T03:17:00Z</dcterms:created>
  <dcterms:modified xsi:type="dcterms:W3CDTF">2022-10-25T14:58:00Z</dcterms:modified>
</cp:coreProperties>
</file>